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0C787C" w14:textId="545F9910" w:rsidR="001002FD" w:rsidRPr="00C7786E" w:rsidRDefault="00614216" w:rsidP="00ED35C8">
      <w:pPr>
        <w:tabs>
          <w:tab w:val="left" w:pos="5529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C7786E">
        <w:rPr>
          <w:rFonts w:ascii="TH SarabunPSK" w:hAnsi="TH SarabunPSK" w:cs="TH SarabunPSK"/>
          <w:b/>
          <w:bCs/>
          <w:sz w:val="32"/>
          <w:szCs w:val="32"/>
          <w:u w:val="single"/>
        </w:rPr>
        <w:t>Homework</w:t>
      </w:r>
      <w:r w:rsidR="000E033E" w:rsidRPr="00C7786E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w:t xml:space="preserve"> </w:t>
      </w:r>
      <w:r w:rsidR="006658B1">
        <w:rPr>
          <w:rFonts w:ascii="TH SarabunPSK" w:hAnsi="TH SarabunPSK" w:cs="TH SarabunPSK"/>
          <w:b/>
          <w:bCs/>
          <w:sz w:val="32"/>
          <w:szCs w:val="32"/>
          <w:u w:val="single"/>
        </w:rPr>
        <w:t>5</w:t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</w:r>
      <w:r w:rsidR="00291716" w:rsidRPr="00C7786E">
        <w:rPr>
          <w:rFonts w:ascii="TH SarabunPSK" w:hAnsi="TH SarabunPSK" w:cs="TH SarabunPSK"/>
          <w:b/>
          <w:bCs/>
          <w:sz w:val="32"/>
          <w:szCs w:val="32"/>
        </w:rPr>
        <w:tab/>
        <w:t xml:space="preserve">Due </w:t>
      </w:r>
      <w:r w:rsidR="00954890">
        <w:rPr>
          <w:rFonts w:ascii="TH SarabunPSK" w:hAnsi="TH SarabunPSK" w:cs="TH SarabunPSK"/>
          <w:b/>
          <w:bCs/>
          <w:sz w:val="32"/>
          <w:szCs w:val="32"/>
        </w:rPr>
        <w:t>Nov</w:t>
      </w:r>
      <w:r w:rsidR="00B148B7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D93522">
        <w:rPr>
          <w:rFonts w:ascii="TH SarabunPSK" w:hAnsi="TH SarabunPSK" w:cs="TH SarabunPSK"/>
          <w:b/>
          <w:bCs/>
          <w:sz w:val="32"/>
          <w:szCs w:val="32"/>
        </w:rPr>
        <w:t>23, 2020</w:t>
      </w:r>
    </w:p>
    <w:p w14:paraId="4E76FF78" w14:textId="7369AEC7" w:rsidR="000E033E" w:rsidRPr="00C7786E" w:rsidRDefault="000E033E" w:rsidP="000E033E">
      <w:pPr>
        <w:rPr>
          <w:rFonts w:ascii="TH SarabunPSK" w:hAnsi="TH SarabunPSK" w:cs="TH SarabunPSK"/>
          <w:sz w:val="32"/>
          <w:szCs w:val="32"/>
        </w:rPr>
      </w:pPr>
    </w:p>
    <w:p w14:paraId="463370F1" w14:textId="4A74C891" w:rsidR="00C51775" w:rsidRDefault="000E033E" w:rsidP="003003E3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  <w:r w:rsidRPr="00C7786E">
        <w:rPr>
          <w:rFonts w:ascii="TH SarabunPSK" w:hAnsi="TH SarabunPSK" w:cs="TH SarabunPSK"/>
          <w:sz w:val="32"/>
          <w:szCs w:val="32"/>
        </w:rPr>
        <w:t>1.</w:t>
      </w:r>
      <w:r w:rsidR="00C51775">
        <w:rPr>
          <w:rFonts w:ascii="TH SarabunPSK" w:hAnsi="TH SarabunPSK" w:cs="TH SarabunPSK"/>
          <w:sz w:val="32"/>
          <w:szCs w:val="32"/>
        </w:rPr>
        <w:t xml:space="preserve"> Write a program to </w:t>
      </w:r>
      <w:r w:rsidR="00190E06">
        <w:rPr>
          <w:rFonts w:ascii="TH SarabunPSK" w:hAnsi="TH SarabunPSK" w:cs="TH SarabunPSK"/>
          <w:sz w:val="32"/>
          <w:szCs w:val="32"/>
        </w:rPr>
        <w:t xml:space="preserve">enhance a given image </w:t>
      </w:r>
      <w:r w:rsidR="00ED35C8">
        <w:rPr>
          <w:rFonts w:ascii="TH SarabunPSK" w:hAnsi="TH SarabunPSK" w:cs="TH SarabunPSK"/>
          <w:sz w:val="32"/>
          <w:szCs w:val="32"/>
        </w:rPr>
        <w:t>below</w:t>
      </w:r>
      <w:r w:rsidR="00190E06">
        <w:rPr>
          <w:rFonts w:ascii="TH SarabunPSK" w:hAnsi="TH SarabunPSK" w:cs="TH SarabunPSK"/>
          <w:sz w:val="32"/>
          <w:szCs w:val="32"/>
        </w:rPr>
        <w:t xml:space="preserve"> in order to obtain an enhanced image as shown on the </w:t>
      </w:r>
      <w:r w:rsidR="00ED35C8">
        <w:rPr>
          <w:rFonts w:ascii="TH SarabunPSK" w:hAnsi="TH SarabunPSK" w:cs="TH SarabunPSK"/>
          <w:sz w:val="32"/>
          <w:szCs w:val="32"/>
        </w:rPr>
        <w:t>bottom</w:t>
      </w:r>
      <w:r w:rsidR="00190E06">
        <w:rPr>
          <w:rFonts w:ascii="TH SarabunPSK" w:hAnsi="TH SarabunPSK" w:cs="TH SarabunPSK"/>
          <w:sz w:val="32"/>
          <w:szCs w:val="32"/>
        </w:rPr>
        <w:t xml:space="preserve"> using any method</w:t>
      </w:r>
      <w:r w:rsidR="008507E8">
        <w:rPr>
          <w:rFonts w:ascii="TH SarabunPSK" w:hAnsi="TH SarabunPSK" w:cs="TH SarabunPSK"/>
          <w:sz w:val="32"/>
          <w:szCs w:val="32"/>
        </w:rPr>
        <w:t>(s)</w:t>
      </w:r>
      <w:r w:rsidR="00190E06">
        <w:rPr>
          <w:rFonts w:ascii="TH SarabunPSK" w:hAnsi="TH SarabunPSK" w:cs="TH SarabunPSK"/>
          <w:sz w:val="32"/>
          <w:szCs w:val="32"/>
        </w:rPr>
        <w:t xml:space="preserve"> of your choice. Write down the comment for each step in your program.</w:t>
      </w:r>
      <w:r w:rsidRPr="00C7786E">
        <w:rPr>
          <w:rFonts w:ascii="TH SarabunPSK" w:hAnsi="TH SarabunPSK" w:cs="TH SarabunPSK"/>
          <w:sz w:val="32"/>
          <w:szCs w:val="32"/>
        </w:rPr>
        <w:t xml:space="preserve"> </w:t>
      </w:r>
    </w:p>
    <w:p w14:paraId="3E8098EE" w14:textId="65C9489C" w:rsidR="006B7303" w:rsidRPr="00C7786E" w:rsidRDefault="00ED35C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663360" behindDoc="0" locked="0" layoutInCell="1" allowOverlap="1" wp14:anchorId="6B190CD9" wp14:editId="05ADE11D">
            <wp:simplePos x="0" y="0"/>
            <wp:positionH relativeFrom="column">
              <wp:posOffset>655320</wp:posOffset>
            </wp:positionH>
            <wp:positionV relativeFrom="paragraph">
              <wp:posOffset>199390</wp:posOffset>
            </wp:positionV>
            <wp:extent cx="3836035" cy="25755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isy_temple.jp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51" t="4668" r="10199" b="11517"/>
                    <a:stretch/>
                  </pic:blipFill>
                  <pic:spPr bwMode="auto">
                    <a:xfrm>
                      <a:off x="0" y="0"/>
                      <a:ext cx="3836035" cy="2575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77B1F5" w14:textId="471B0C9A" w:rsidR="006B7303" w:rsidRDefault="0010142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70528" behindDoc="0" locked="0" layoutInCell="1" allowOverlap="1" wp14:anchorId="42550126" wp14:editId="5214364C">
            <wp:simplePos x="0" y="0"/>
            <wp:positionH relativeFrom="column">
              <wp:posOffset>822960</wp:posOffset>
            </wp:positionH>
            <wp:positionV relativeFrom="paragraph">
              <wp:posOffset>2790190</wp:posOffset>
            </wp:positionV>
            <wp:extent cx="3596640" cy="2397760"/>
            <wp:effectExtent l="0" t="0" r="3810" b="254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39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35C8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0A318A5" wp14:editId="740EC00C">
            <wp:extent cx="5486400" cy="3509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oisy_temple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40AC7" w14:textId="2F2C0726" w:rsidR="00101428" w:rsidRDefault="0010142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</w:p>
    <w:p w14:paraId="0B19791A" w14:textId="1C2D9681" w:rsidR="00101428" w:rsidRDefault="0010142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</w:p>
    <w:p w14:paraId="311F9F4C" w14:textId="252F009A" w:rsidR="00101428" w:rsidRDefault="0010142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</w:p>
    <w:p w14:paraId="11D3B641" w14:textId="6CD94263" w:rsidR="00101428" w:rsidRDefault="0010142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t>I put the picture through Adative Median Filter with kernel size is 3*3 and sMax equal to 7. I have also try Contra Hamonic Mean filter but No as efficient as Adaptive Mean Filter.</w:t>
      </w:r>
    </w:p>
    <w:p w14:paraId="3C5A296B" w14:textId="77777777" w:rsidR="00ED35C8" w:rsidRDefault="00ED35C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9E2466E" wp14:editId="18B4A382">
            <wp:extent cx="5486400" cy="35090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_templ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3D51F" w14:textId="77777777" w:rsidR="00ED35C8" w:rsidRDefault="00ED35C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</w:p>
    <w:p w14:paraId="4A43EBA4" w14:textId="77777777" w:rsidR="00ED35C8" w:rsidRDefault="00ED35C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</w:p>
    <w:p w14:paraId="2AB3C334" w14:textId="77777777" w:rsidR="00ED35C8" w:rsidRDefault="00ED35C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</w:p>
    <w:p w14:paraId="4D546673" w14:textId="293F785D" w:rsidR="00ED35C8" w:rsidRDefault="00ED35C8" w:rsidP="00790C29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noProof/>
          <w:sz w:val="32"/>
          <w:szCs w:val="32"/>
        </w:rPr>
      </w:pPr>
    </w:p>
    <w:p w14:paraId="39EB2B56" w14:textId="77777777" w:rsidR="008507E8" w:rsidRDefault="000E033E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 w:hint="cs"/>
          <w:sz w:val="32"/>
          <w:szCs w:val="32"/>
          <w:cs/>
        </w:rPr>
      </w:pPr>
      <w:r w:rsidRPr="00C7786E">
        <w:rPr>
          <w:rFonts w:ascii="TH SarabunPSK" w:hAnsi="TH SarabunPSK" w:cs="TH SarabunPSK"/>
          <w:sz w:val="32"/>
          <w:szCs w:val="32"/>
        </w:rPr>
        <w:lastRenderedPageBreak/>
        <w:t xml:space="preserve">2. </w:t>
      </w:r>
      <w:r w:rsidR="00B55ED6" w:rsidRPr="00C7786E">
        <w:rPr>
          <w:rFonts w:ascii="TH SarabunPSK" w:hAnsi="TH SarabunPSK" w:cs="TH SarabunPSK"/>
          <w:sz w:val="32"/>
          <w:szCs w:val="32"/>
        </w:rPr>
        <w:t xml:space="preserve">Write </w:t>
      </w:r>
      <w:r w:rsidR="00C7786E">
        <w:rPr>
          <w:rFonts w:ascii="TH SarabunPSK" w:hAnsi="TH SarabunPSK" w:cs="TH SarabunPSK"/>
          <w:sz w:val="32"/>
          <w:szCs w:val="32"/>
        </w:rPr>
        <w:t xml:space="preserve">a program to </w:t>
      </w:r>
      <w:r w:rsidR="00190E06">
        <w:rPr>
          <w:rFonts w:ascii="TH SarabunPSK" w:hAnsi="TH SarabunPSK" w:cs="TH SarabunPSK"/>
          <w:sz w:val="32"/>
          <w:szCs w:val="32"/>
        </w:rPr>
        <w:t xml:space="preserve">sharpen an image </w:t>
      </w:r>
      <w:r w:rsidR="008507E8">
        <w:rPr>
          <w:rFonts w:ascii="TH SarabunPSK" w:hAnsi="TH SarabunPSK" w:cs="TH SarabunPSK"/>
          <w:sz w:val="32"/>
          <w:szCs w:val="32"/>
        </w:rPr>
        <w:t>using any method(s) of your choice. Write down the comment for each step in your program.</w:t>
      </w:r>
    </w:p>
    <w:p w14:paraId="0DEA48C1" w14:textId="77777777" w:rsidR="008507E8" w:rsidRDefault="008507E8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6FF5C4AA" w14:textId="075CB7BA" w:rsidR="008507E8" w:rsidRDefault="00101428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  <w:bookmarkStart w:id="0" w:name="_GoBack"/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71552" behindDoc="0" locked="0" layoutInCell="1" allowOverlap="1" wp14:anchorId="7F365078" wp14:editId="2D8B643D">
            <wp:simplePos x="0" y="0"/>
            <wp:positionH relativeFrom="column">
              <wp:posOffset>289560</wp:posOffset>
            </wp:positionH>
            <wp:positionV relativeFrom="paragraph">
              <wp:posOffset>2522220</wp:posOffset>
            </wp:positionV>
            <wp:extent cx="3702050" cy="227076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E948F2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64F178E2" wp14:editId="03140A06">
            <wp:simplePos x="0" y="0"/>
            <wp:positionH relativeFrom="column">
              <wp:posOffset>369570</wp:posOffset>
            </wp:positionH>
            <wp:positionV relativeFrom="paragraph">
              <wp:posOffset>118110</wp:posOffset>
            </wp:positionV>
            <wp:extent cx="3417570" cy="2098040"/>
            <wp:effectExtent l="19050" t="19050" r="11430" b="1651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lurred_happy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570" cy="2098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86A292" w14:textId="492CDF0C" w:rsidR="00E948F2" w:rsidRDefault="00E948F2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42179BC6" w14:textId="77777777" w:rsidR="008507E8" w:rsidRDefault="008507E8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1EBFC184" w14:textId="662728FF" w:rsidR="00150682" w:rsidRDefault="00150682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6AFC7AA9" w14:textId="1E735C32" w:rsidR="00101428" w:rsidRDefault="00101428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 use Weiner Filter to adjust the image note that I try a lot of variation after apply Weiner Filter but none seem to improve the result.</w:t>
      </w:r>
    </w:p>
    <w:p w14:paraId="364CB90B" w14:textId="77777777" w:rsidR="00E948F2" w:rsidRDefault="00E948F2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3863B390" w14:textId="77777777" w:rsidR="00E948F2" w:rsidRDefault="00E948F2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779B6316" w14:textId="77777777" w:rsidR="00921BEF" w:rsidRDefault="00921BE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F3537CF" w14:textId="70339B99" w:rsidR="00DA6586" w:rsidRDefault="008507E8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3. </w:t>
      </w:r>
      <w:r w:rsidR="003E3650">
        <w:rPr>
          <w:rFonts w:ascii="TH SarabunPSK" w:hAnsi="TH SarabunPSK" w:cs="TH SarabunPSK"/>
          <w:sz w:val="32"/>
          <w:szCs w:val="32"/>
        </w:rPr>
        <w:t xml:space="preserve"> </w:t>
      </w:r>
      <w:r w:rsidRPr="00C7786E">
        <w:rPr>
          <w:rFonts w:ascii="TH SarabunPSK" w:hAnsi="TH SarabunPSK" w:cs="TH SarabunPSK"/>
          <w:sz w:val="32"/>
          <w:szCs w:val="32"/>
        </w:rPr>
        <w:t xml:space="preserve">Write </w:t>
      </w:r>
      <w:r>
        <w:rPr>
          <w:rFonts w:ascii="TH SarabunPSK" w:hAnsi="TH SarabunPSK" w:cs="TH SarabunPSK"/>
          <w:sz w:val="32"/>
          <w:szCs w:val="32"/>
        </w:rPr>
        <w:t xml:space="preserve">a program to </w:t>
      </w:r>
      <w:r w:rsidR="0094348F">
        <w:rPr>
          <w:rFonts w:ascii="TH SarabunPSK" w:hAnsi="TH SarabunPSK" w:cs="TH SarabunPSK"/>
          <w:sz w:val="32"/>
          <w:szCs w:val="32"/>
        </w:rPr>
        <w:t xml:space="preserve">remove noise from </w:t>
      </w:r>
      <w:r w:rsidR="009E33BF">
        <w:rPr>
          <w:rFonts w:ascii="TH SarabunPSK" w:hAnsi="TH SarabunPSK" w:cs="TH SarabunPSK"/>
          <w:sz w:val="32"/>
          <w:szCs w:val="32"/>
        </w:rPr>
        <w:t>these 2</w:t>
      </w:r>
      <w:r w:rsidR="0094348F">
        <w:rPr>
          <w:rFonts w:ascii="TH SarabunPSK" w:hAnsi="TH SarabunPSK" w:cs="TH SarabunPSK"/>
          <w:sz w:val="32"/>
          <w:szCs w:val="32"/>
        </w:rPr>
        <w:t xml:space="preserve"> image</w:t>
      </w:r>
      <w:r w:rsidR="009E33BF">
        <w:rPr>
          <w:rFonts w:ascii="TH SarabunPSK" w:hAnsi="TH SarabunPSK" w:cs="TH SarabunPSK"/>
          <w:sz w:val="32"/>
          <w:szCs w:val="32"/>
        </w:rPr>
        <w:t>s</w:t>
      </w:r>
      <w:r w:rsidR="0094348F">
        <w:rPr>
          <w:rFonts w:ascii="TH SarabunPSK" w:hAnsi="TH SarabunPSK" w:cs="TH SarabunPSK"/>
          <w:sz w:val="32"/>
          <w:szCs w:val="32"/>
        </w:rPr>
        <w:t xml:space="preserve"> using </w:t>
      </w:r>
      <w:r w:rsidR="002D0303">
        <w:rPr>
          <w:rFonts w:ascii="TH SarabunPSK" w:hAnsi="TH SarabunPSK" w:cs="TH SarabunPSK"/>
          <w:sz w:val="32"/>
          <w:szCs w:val="32"/>
        </w:rPr>
        <w:t xml:space="preserve">any </w:t>
      </w:r>
      <w:r w:rsidR="0094348F">
        <w:rPr>
          <w:rFonts w:ascii="TH SarabunPSK" w:hAnsi="TH SarabunPSK" w:cs="TH SarabunPSK"/>
          <w:sz w:val="32"/>
          <w:szCs w:val="32"/>
        </w:rPr>
        <w:t>filter</w:t>
      </w:r>
      <w:r w:rsidR="002D0303">
        <w:rPr>
          <w:rFonts w:ascii="TH SarabunPSK" w:hAnsi="TH SarabunPSK" w:cs="TH SarabunPSK"/>
          <w:sz w:val="32"/>
          <w:szCs w:val="32"/>
        </w:rPr>
        <w:t>(s) of your choice</w:t>
      </w:r>
      <w:r>
        <w:rPr>
          <w:rFonts w:ascii="TH SarabunPSK" w:hAnsi="TH SarabunPSK" w:cs="TH SarabunPSK"/>
          <w:sz w:val="32"/>
          <w:szCs w:val="32"/>
        </w:rPr>
        <w:t>.</w:t>
      </w:r>
      <w:r w:rsidR="0094348F">
        <w:rPr>
          <w:rFonts w:ascii="TH SarabunPSK" w:hAnsi="TH SarabunPSK" w:cs="TH SarabunPSK"/>
          <w:sz w:val="32"/>
          <w:szCs w:val="32"/>
        </w:rPr>
        <w:t xml:space="preserve"> </w:t>
      </w:r>
      <w:r w:rsidR="002D0303">
        <w:rPr>
          <w:rFonts w:ascii="TH SarabunPSK" w:hAnsi="TH SarabunPSK" w:cs="TH SarabunPSK"/>
          <w:sz w:val="32"/>
          <w:szCs w:val="32"/>
        </w:rPr>
        <w:t>Write down the comment for each step in your program.</w:t>
      </w:r>
    </w:p>
    <w:p w14:paraId="29A1FE58" w14:textId="46A74731" w:rsidR="00101428" w:rsidRDefault="00101428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1A62F8BF" w14:textId="407EC108" w:rsidR="00101428" w:rsidRDefault="00101428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 adjust both picture in Frequency Domain with Butterworth Low pass Filter because I can’t program to find the less frequency spot to use notch filter. Anyway after apply the filter and inverse to Normal Domain the Image is too bright so I apply the Histogram Equivalization</w:t>
      </w:r>
      <w:r w:rsidR="00FC494F">
        <w:rPr>
          <w:rFonts w:ascii="TH SarabunPSK" w:hAnsi="TH SarabunPSK" w:cs="TH SarabunPSK"/>
          <w:sz w:val="32"/>
          <w:szCs w:val="32"/>
        </w:rPr>
        <w:t xml:space="preserve"> to the result</w:t>
      </w:r>
      <w:r>
        <w:rPr>
          <w:rFonts w:ascii="TH SarabunPSK" w:hAnsi="TH SarabunPSK" w:cs="TH SarabunPSK"/>
          <w:sz w:val="32"/>
          <w:szCs w:val="32"/>
        </w:rPr>
        <w:t>.</w:t>
      </w:r>
    </w:p>
    <w:p w14:paraId="57AABA91" w14:textId="00351BD2" w:rsidR="00921BEF" w:rsidRDefault="00921BEF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4BC4399F" w14:textId="44B3CB72" w:rsidR="00921BEF" w:rsidRPr="00C7786E" w:rsidRDefault="00921BEF" w:rsidP="00C26080">
      <w:pPr>
        <w:autoSpaceDE w:val="0"/>
        <w:autoSpaceDN w:val="0"/>
        <w:adjustRightInd w:val="0"/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41E366A6" w14:textId="6E5C9066" w:rsidR="001D326C" w:rsidRDefault="00101428" w:rsidP="00190E06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72576" behindDoc="0" locked="0" layoutInCell="1" allowOverlap="1" wp14:anchorId="17E2CB5B" wp14:editId="14052C97">
            <wp:simplePos x="0" y="0"/>
            <wp:positionH relativeFrom="column">
              <wp:posOffset>3108960</wp:posOffset>
            </wp:positionH>
            <wp:positionV relativeFrom="paragraph">
              <wp:posOffset>160020</wp:posOffset>
            </wp:positionV>
            <wp:extent cx="1958340" cy="1922145"/>
            <wp:effectExtent l="0" t="0" r="3810" b="190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192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6061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67456" behindDoc="0" locked="0" layoutInCell="1" allowOverlap="1" wp14:anchorId="3AAB211D" wp14:editId="5D6D37DD">
            <wp:simplePos x="0" y="0"/>
            <wp:positionH relativeFrom="margin">
              <wp:align>left</wp:align>
            </wp:positionH>
            <wp:positionV relativeFrom="paragraph">
              <wp:posOffset>40640</wp:posOffset>
            </wp:positionV>
            <wp:extent cx="2184400" cy="2146300"/>
            <wp:effectExtent l="0" t="0" r="635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oisy_image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40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E5B8A2" w14:textId="3F7C873B" w:rsidR="001D326C" w:rsidRDefault="001D326C" w:rsidP="00AA3C61">
      <w:pPr>
        <w:spacing w:line="240" w:lineRule="exact"/>
        <w:rPr>
          <w:rFonts w:ascii="TH SarabunPSK" w:hAnsi="TH SarabunPSK" w:cs="TH SarabunPSK"/>
          <w:sz w:val="32"/>
          <w:szCs w:val="32"/>
        </w:rPr>
      </w:pPr>
    </w:p>
    <w:p w14:paraId="46E8FFE2" w14:textId="3FFFBE2F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73AD638E" w14:textId="38737D5C" w:rsidR="00DF0005" w:rsidRDefault="00FC494F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73600" behindDoc="0" locked="0" layoutInCell="1" allowOverlap="1" wp14:anchorId="2AD7F14B" wp14:editId="577939A2">
            <wp:simplePos x="0" y="0"/>
            <wp:positionH relativeFrom="column">
              <wp:posOffset>2811780</wp:posOffset>
            </wp:positionH>
            <wp:positionV relativeFrom="paragraph">
              <wp:posOffset>247650</wp:posOffset>
            </wp:positionV>
            <wp:extent cx="2395220" cy="2468880"/>
            <wp:effectExtent l="0" t="0" r="5080" b="762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22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D13259" w14:textId="3FAF0584" w:rsidR="00DF0005" w:rsidRDefault="00101428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68480" behindDoc="0" locked="0" layoutInCell="1" allowOverlap="1" wp14:anchorId="054F3E3D" wp14:editId="4335F105">
            <wp:simplePos x="0" y="0"/>
            <wp:positionH relativeFrom="column">
              <wp:posOffset>-45720</wp:posOffset>
            </wp:positionH>
            <wp:positionV relativeFrom="paragraph">
              <wp:posOffset>83820</wp:posOffset>
            </wp:positionV>
            <wp:extent cx="2484120" cy="248412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oisy_image2.tif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57299" w14:textId="77834B0B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438A317F" w14:textId="011AAFE9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2799ADC7" w14:textId="58A756C7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4DAC8090" w14:textId="3D281D21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6DCCE2E9" w14:textId="3EB22301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6829F33D" w14:textId="14BED778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2C6548E6" w14:textId="77777777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44AA5BF2" w14:textId="2EE3E2D9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56963C30" w14:textId="77777777" w:rsidR="00DF0005" w:rsidRDefault="00DF0005" w:rsidP="000E033E">
      <w:pPr>
        <w:spacing w:line="240" w:lineRule="exact"/>
        <w:ind w:firstLine="720"/>
        <w:rPr>
          <w:rFonts w:ascii="TH SarabunPSK" w:hAnsi="TH SarabunPSK" w:cs="TH SarabunPSK"/>
          <w:sz w:val="32"/>
          <w:szCs w:val="32"/>
        </w:rPr>
      </w:pPr>
    </w:p>
    <w:p w14:paraId="778F2837" w14:textId="77777777" w:rsidR="00DF0005" w:rsidRDefault="00DF0005" w:rsidP="00FC494F">
      <w:pPr>
        <w:spacing w:line="240" w:lineRule="exact"/>
        <w:rPr>
          <w:rFonts w:ascii="TH SarabunPSK" w:hAnsi="TH SarabunPSK" w:cs="TH SarabunPSK"/>
          <w:sz w:val="32"/>
          <w:szCs w:val="32"/>
        </w:rPr>
      </w:pPr>
    </w:p>
    <w:sectPr w:rsidR="00DF000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DayNDG2NDUwtjBW0lEKTi0uzszPAykwrAUAwdYymywAAAA="/>
  </w:docVars>
  <w:rsids>
    <w:rsidRoot w:val="000E033E"/>
    <w:rsid w:val="00017585"/>
    <w:rsid w:val="00033B7C"/>
    <w:rsid w:val="00072CD7"/>
    <w:rsid w:val="000E033E"/>
    <w:rsid w:val="001002FD"/>
    <w:rsid w:val="00101428"/>
    <w:rsid w:val="00104737"/>
    <w:rsid w:val="00150682"/>
    <w:rsid w:val="00190E06"/>
    <w:rsid w:val="001B7E46"/>
    <w:rsid w:val="001D326C"/>
    <w:rsid w:val="001D61BB"/>
    <w:rsid w:val="001F26ED"/>
    <w:rsid w:val="002065EE"/>
    <w:rsid w:val="00235EF8"/>
    <w:rsid w:val="00291716"/>
    <w:rsid w:val="002A11AF"/>
    <w:rsid w:val="002A13E1"/>
    <w:rsid w:val="002C062C"/>
    <w:rsid w:val="002D0303"/>
    <w:rsid w:val="002F02DD"/>
    <w:rsid w:val="003003E3"/>
    <w:rsid w:val="003238F8"/>
    <w:rsid w:val="003E3650"/>
    <w:rsid w:val="004409BF"/>
    <w:rsid w:val="0048509A"/>
    <w:rsid w:val="004B657B"/>
    <w:rsid w:val="004E1098"/>
    <w:rsid w:val="004F0959"/>
    <w:rsid w:val="00507F0F"/>
    <w:rsid w:val="005167DF"/>
    <w:rsid w:val="00542AB2"/>
    <w:rsid w:val="005C007E"/>
    <w:rsid w:val="00602CDA"/>
    <w:rsid w:val="00614216"/>
    <w:rsid w:val="006658B1"/>
    <w:rsid w:val="006B7303"/>
    <w:rsid w:val="0074613C"/>
    <w:rsid w:val="00790C29"/>
    <w:rsid w:val="007B5AD6"/>
    <w:rsid w:val="00813FB6"/>
    <w:rsid w:val="008507E8"/>
    <w:rsid w:val="008A48DD"/>
    <w:rsid w:val="00921BEF"/>
    <w:rsid w:val="0094348F"/>
    <w:rsid w:val="00954890"/>
    <w:rsid w:val="009E33BF"/>
    <w:rsid w:val="00A22ED2"/>
    <w:rsid w:val="00A86369"/>
    <w:rsid w:val="00AA3C61"/>
    <w:rsid w:val="00AF1F33"/>
    <w:rsid w:val="00B148B7"/>
    <w:rsid w:val="00B55ED6"/>
    <w:rsid w:val="00B752DD"/>
    <w:rsid w:val="00BC4726"/>
    <w:rsid w:val="00C26080"/>
    <w:rsid w:val="00C3781D"/>
    <w:rsid w:val="00C454C7"/>
    <w:rsid w:val="00C505C7"/>
    <w:rsid w:val="00C51775"/>
    <w:rsid w:val="00C7786E"/>
    <w:rsid w:val="00CF6061"/>
    <w:rsid w:val="00D75C90"/>
    <w:rsid w:val="00D93522"/>
    <w:rsid w:val="00DA182B"/>
    <w:rsid w:val="00DA6586"/>
    <w:rsid w:val="00DF0005"/>
    <w:rsid w:val="00E23481"/>
    <w:rsid w:val="00E86BE9"/>
    <w:rsid w:val="00E948F2"/>
    <w:rsid w:val="00ED35C8"/>
    <w:rsid w:val="00F065FE"/>
    <w:rsid w:val="00FC494F"/>
    <w:rsid w:val="00FC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892EA3"/>
  <w15:chartTrackingRefBased/>
  <w15:docId w15:val="{04B4432F-22C5-4A22-823B-681D0BE8E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Angsana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การบ้านครั้งที่ 1</vt:lpstr>
    </vt:vector>
  </TitlesOfParts>
  <Company>CU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การบ้านครั้งที่ 1</dc:title>
  <dc:subject/>
  <dc:creator>Rajalida Lipikorn</dc:creator>
  <cp:keywords/>
  <cp:lastModifiedBy>Natthapol Maneechote</cp:lastModifiedBy>
  <cp:revision>6</cp:revision>
  <dcterms:created xsi:type="dcterms:W3CDTF">2020-11-05T03:25:00Z</dcterms:created>
  <dcterms:modified xsi:type="dcterms:W3CDTF">2020-11-23T11:33:00Z</dcterms:modified>
</cp:coreProperties>
</file>